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992D5" w14:textId="49638088" w:rsidR="00E95F2D" w:rsidRDefault="00E95F2D" w:rsidP="00D51F13">
      <w:pPr>
        <w:spacing w:after="0" w:line="360" w:lineRule="auto"/>
        <w:rPr>
          <w:lang w:val="en-US"/>
        </w:rPr>
      </w:pPr>
      <w:r>
        <w:rPr>
          <w:lang w:val="en-US"/>
        </w:rPr>
        <w:t xml:space="preserve">13 February 2023 </w:t>
      </w:r>
    </w:p>
    <w:p w14:paraId="5B8D56B4" w14:textId="77777777" w:rsidR="005117BC" w:rsidRPr="0065663C" w:rsidRDefault="005117BC" w:rsidP="00D51F13">
      <w:pPr>
        <w:spacing w:after="0" w:line="360" w:lineRule="auto"/>
        <w:rPr>
          <w:b/>
          <w:bCs/>
          <w:lang w:val="en-US"/>
        </w:rPr>
      </w:pPr>
    </w:p>
    <w:p w14:paraId="18A6DF70" w14:textId="3767670C" w:rsidR="00764837" w:rsidRDefault="009A7312" w:rsidP="00D51F13">
      <w:pPr>
        <w:spacing w:line="360" w:lineRule="auto"/>
        <w:jc w:val="center"/>
        <w:rPr>
          <w:b/>
          <w:bCs/>
          <w:lang w:val="en-US"/>
        </w:rPr>
      </w:pPr>
      <w:r>
        <w:rPr>
          <w:b/>
          <w:bCs/>
          <w:lang w:val="en-US"/>
        </w:rPr>
        <w:t xml:space="preserve">NICK </w:t>
      </w:r>
      <w:r w:rsidR="00EC2603">
        <w:rPr>
          <w:b/>
          <w:bCs/>
          <w:lang w:val="en-US"/>
        </w:rPr>
        <w:t xml:space="preserve">HITS THE HIGH NOTES </w:t>
      </w:r>
      <w:r w:rsidR="00080B39">
        <w:rPr>
          <w:b/>
          <w:bCs/>
          <w:lang w:val="en-US"/>
        </w:rPr>
        <w:t xml:space="preserve">AND </w:t>
      </w:r>
      <w:r w:rsidR="0019734A">
        <w:rPr>
          <w:b/>
          <w:bCs/>
          <w:lang w:val="en-US"/>
        </w:rPr>
        <w:t>REIGNITES HIS PASSION FOR</w:t>
      </w:r>
      <w:r w:rsidR="0037179F">
        <w:rPr>
          <w:b/>
          <w:bCs/>
          <w:lang w:val="en-US"/>
        </w:rPr>
        <w:t xml:space="preserve"> PERFORMANCE</w:t>
      </w:r>
    </w:p>
    <w:p w14:paraId="705B6D8B" w14:textId="75973A3E" w:rsidR="001819EA" w:rsidRDefault="00490526" w:rsidP="00D51F13">
      <w:pPr>
        <w:spacing w:line="360" w:lineRule="auto"/>
      </w:pPr>
      <w:r>
        <w:t xml:space="preserve">What many people won’t know is that when he was a young boy Nick sang in choirs and played the violin. While </w:t>
      </w:r>
      <w:r w:rsidR="0019734A">
        <w:t xml:space="preserve">this resulted in </w:t>
      </w:r>
      <w:r>
        <w:t>a</w:t>
      </w:r>
      <w:r w:rsidR="002053E2">
        <w:t xml:space="preserve"> two</w:t>
      </w:r>
      <w:r w:rsidR="00D075E1">
        <w:t>-</w:t>
      </w:r>
      <w:r w:rsidR="002053E2">
        <w:t>concert tour of Germany and</w:t>
      </w:r>
      <w:r>
        <w:t xml:space="preserve"> </w:t>
      </w:r>
      <w:r w:rsidR="0019734A">
        <w:t xml:space="preserve">even a </w:t>
      </w:r>
      <w:r w:rsidR="00F7202D">
        <w:t xml:space="preserve">performance in the Royal Albert Hall, he decided to </w:t>
      </w:r>
      <w:r w:rsidR="002053E2">
        <w:t xml:space="preserve">pursue other interests. </w:t>
      </w:r>
    </w:p>
    <w:p w14:paraId="1260B4EA" w14:textId="0588DE55" w:rsidR="00FA6618" w:rsidRPr="0037179F" w:rsidRDefault="0037179F" w:rsidP="00D51F13">
      <w:pPr>
        <w:spacing w:line="360" w:lineRule="auto"/>
        <w:rPr>
          <w:b/>
          <w:bCs/>
        </w:rPr>
      </w:pPr>
      <w:r w:rsidRPr="0037179F">
        <w:rPr>
          <w:b/>
          <w:bCs/>
        </w:rPr>
        <w:t xml:space="preserve">Reigniting a passion for music </w:t>
      </w:r>
    </w:p>
    <w:p w14:paraId="7B4EF433" w14:textId="1AFDB6F6" w:rsidR="008D7AF0" w:rsidRDefault="008D7AF0" w:rsidP="00D51F13">
      <w:pPr>
        <w:spacing w:line="360" w:lineRule="auto"/>
      </w:pPr>
      <w:r>
        <w:t>Despite not playing a note for</w:t>
      </w:r>
      <w:r w:rsidR="00572F00">
        <w:t xml:space="preserve"> 37 years</w:t>
      </w:r>
      <w:r w:rsidR="000F7158">
        <w:t xml:space="preserve">, Nick really missed singing. </w:t>
      </w:r>
      <w:r w:rsidR="007D1432">
        <w:t xml:space="preserve">With various people having said that he should join a choir, he felt it may be too late </w:t>
      </w:r>
      <w:r w:rsidR="00572F00">
        <w:t xml:space="preserve">to reignite his passion for music. </w:t>
      </w:r>
    </w:p>
    <w:p w14:paraId="1F916E69" w14:textId="212DD47A" w:rsidR="001F2F62" w:rsidRDefault="00572F00" w:rsidP="00D51F13">
      <w:pPr>
        <w:spacing w:line="360" w:lineRule="auto"/>
      </w:pPr>
      <w:r>
        <w:t xml:space="preserve">That </w:t>
      </w:r>
      <w:r w:rsidR="001F2F62">
        <w:t xml:space="preserve">was until he noticed an </w:t>
      </w:r>
      <w:r w:rsidR="001819EA">
        <w:t xml:space="preserve">advert on </w:t>
      </w:r>
      <w:proofErr w:type="spellStart"/>
      <w:r w:rsidR="001819EA">
        <w:t>HuddersfieldHub’s</w:t>
      </w:r>
      <w:proofErr w:type="spellEnd"/>
      <w:r w:rsidR="001819EA">
        <w:t xml:space="preserve"> twitter feed</w:t>
      </w:r>
      <w:r w:rsidR="00D075E1">
        <w:t xml:space="preserve"> during the Christmas break</w:t>
      </w:r>
      <w:r w:rsidR="001819EA">
        <w:t xml:space="preserve"> for a one</w:t>
      </w:r>
      <w:r w:rsidR="001F2F62">
        <w:t>-</w:t>
      </w:r>
      <w:r w:rsidR="001819EA">
        <w:t>day choral workshop and performance of Sir Karl Jenkins’ The Armed Man – A Mass for Peace</w:t>
      </w:r>
      <w:r w:rsidR="001F2F62">
        <w:t xml:space="preserve">. </w:t>
      </w:r>
    </w:p>
    <w:p w14:paraId="6A247143" w14:textId="5781419D" w:rsidR="001819EA" w:rsidRDefault="001F2F62" w:rsidP="00D51F13">
      <w:pPr>
        <w:spacing w:line="360" w:lineRule="auto"/>
      </w:pPr>
      <w:r>
        <w:t>Believing that</w:t>
      </w:r>
      <w:r w:rsidR="00780FEF">
        <w:t xml:space="preserve"> </w:t>
      </w:r>
      <w:r w:rsidR="00F371D3">
        <w:t>to</w:t>
      </w:r>
      <w:r w:rsidR="00780FEF">
        <w:t xml:space="preserve"> grow emotionally and mentally </w:t>
      </w:r>
      <w:r w:rsidR="00CB60BD">
        <w:t xml:space="preserve">we all need to </w:t>
      </w:r>
      <w:r w:rsidR="00780FEF">
        <w:t>push boundaries and do</w:t>
      </w:r>
      <w:r w:rsidR="00CB60BD">
        <w:t xml:space="preserve"> things that sit </w:t>
      </w:r>
      <w:r w:rsidR="00780FEF">
        <w:t>outside of our comfort zones</w:t>
      </w:r>
      <w:r w:rsidR="00CB60BD">
        <w:t>,</w:t>
      </w:r>
      <w:r w:rsidR="00780FEF">
        <w:t xml:space="preserve"> </w:t>
      </w:r>
      <w:r w:rsidR="00CB60BD">
        <w:t>Nick</w:t>
      </w:r>
      <w:r w:rsidR="001819EA">
        <w:t xml:space="preserve"> thought “now or never” </w:t>
      </w:r>
      <w:r w:rsidR="00CB60BD">
        <w:t>and</w:t>
      </w:r>
      <w:r w:rsidR="001819EA">
        <w:t xml:space="preserve"> booked </w:t>
      </w:r>
      <w:r w:rsidR="00FA6618">
        <w:t xml:space="preserve">to join the £25 session. </w:t>
      </w:r>
    </w:p>
    <w:p w14:paraId="725C16B5" w14:textId="093F7C84" w:rsidR="001819EA" w:rsidRPr="0037179F" w:rsidRDefault="0037179F" w:rsidP="00D51F13">
      <w:pPr>
        <w:spacing w:line="360" w:lineRule="auto"/>
        <w:rPr>
          <w:b/>
          <w:bCs/>
        </w:rPr>
      </w:pPr>
      <w:r w:rsidRPr="0037179F">
        <w:rPr>
          <w:b/>
          <w:bCs/>
        </w:rPr>
        <w:t xml:space="preserve">Inspirational performance </w:t>
      </w:r>
    </w:p>
    <w:p w14:paraId="54E5C8F7" w14:textId="71E101D7" w:rsidR="00303581" w:rsidRDefault="005058ED" w:rsidP="00D51F13">
      <w:pPr>
        <w:spacing w:line="360" w:lineRule="auto"/>
      </w:pPr>
      <w:r>
        <w:t xml:space="preserve">The </w:t>
      </w:r>
      <w:r w:rsidR="00ED742A">
        <w:t>session</w:t>
      </w:r>
      <w:r>
        <w:t xml:space="preserve"> encompassed a full day of tuition from Thom Meredith</w:t>
      </w:r>
      <w:r w:rsidR="0037179F">
        <w:t>,</w:t>
      </w:r>
      <w:r>
        <w:t xml:space="preserve"> an inspiring musician, a fantastic singer </w:t>
      </w:r>
      <w:r w:rsidR="00303581">
        <w:t>and</w:t>
      </w:r>
      <w:r>
        <w:t xml:space="preserve"> best of all</w:t>
      </w:r>
      <w:r w:rsidR="00303581">
        <w:t>, for Nick,</w:t>
      </w:r>
      <w:r>
        <w:t xml:space="preserve"> </w:t>
      </w:r>
      <w:r w:rsidR="00970604">
        <w:t>an enthusiastic</w:t>
      </w:r>
      <w:r>
        <w:t xml:space="preserve"> leader of people who </w:t>
      </w:r>
      <w:r w:rsidR="00ED742A">
        <w:t>‘</w:t>
      </w:r>
      <w:r>
        <w:t>encourages everyone and gets the best out of them</w:t>
      </w:r>
      <w:r w:rsidR="00ED742A">
        <w:t>’</w:t>
      </w:r>
      <w:r>
        <w:t xml:space="preserve">. </w:t>
      </w:r>
    </w:p>
    <w:p w14:paraId="69EBEF04" w14:textId="1F9D5EBB" w:rsidR="00303581" w:rsidRDefault="005058ED" w:rsidP="00D51F13">
      <w:pPr>
        <w:spacing w:line="360" w:lineRule="auto"/>
      </w:pPr>
      <w:r>
        <w:t xml:space="preserve">The concert on Sunday evening was performed together with the amazingly talented musicians of </w:t>
      </w:r>
      <w:proofErr w:type="spellStart"/>
      <w:r>
        <w:t>Musica</w:t>
      </w:r>
      <w:proofErr w:type="spellEnd"/>
      <w:r>
        <w:t xml:space="preserve"> Kirklees Youth Orchestra, augmented by some of the talented musicians of the </w:t>
      </w:r>
      <w:proofErr w:type="spellStart"/>
      <w:r>
        <w:t>Slaithwaite</w:t>
      </w:r>
      <w:proofErr w:type="spellEnd"/>
      <w:r>
        <w:t xml:space="preserve"> Philharmonic Orchestra, who </w:t>
      </w:r>
      <w:r w:rsidR="00970604">
        <w:t xml:space="preserve">Nick says </w:t>
      </w:r>
      <w:r>
        <w:t xml:space="preserve">were equally as brilliant. </w:t>
      </w:r>
    </w:p>
    <w:p w14:paraId="45B3AE80" w14:textId="7E65B034" w:rsidR="005058ED" w:rsidRDefault="005058ED" w:rsidP="00D51F13">
      <w:pPr>
        <w:spacing w:line="360" w:lineRule="auto"/>
      </w:pPr>
      <w:r>
        <w:t>Members of the Halifax Choral Society also came along to help the choir in all sections</w:t>
      </w:r>
      <w:r w:rsidR="004A3048">
        <w:t>. Nick comments that this was ‘wonderful’ and ‘t</w:t>
      </w:r>
      <w:r>
        <w:t>he four soloists were also truly brilliant</w:t>
      </w:r>
      <w:r w:rsidR="004A3048">
        <w:t>’</w:t>
      </w:r>
      <w:r>
        <w:t>.</w:t>
      </w:r>
    </w:p>
    <w:p w14:paraId="06EFD460" w14:textId="23B5BCF0" w:rsidR="00303581" w:rsidRPr="00303581" w:rsidRDefault="00303581" w:rsidP="00D51F13">
      <w:pPr>
        <w:spacing w:line="360" w:lineRule="auto"/>
        <w:rPr>
          <w:b/>
          <w:bCs/>
        </w:rPr>
      </w:pPr>
      <w:r w:rsidRPr="00303581">
        <w:rPr>
          <w:b/>
          <w:bCs/>
        </w:rPr>
        <w:t xml:space="preserve">An emotional experience </w:t>
      </w:r>
    </w:p>
    <w:p w14:paraId="62B8EEEF" w14:textId="0F9683AD" w:rsidR="00014C16" w:rsidRDefault="005058ED" w:rsidP="00D51F13">
      <w:pPr>
        <w:spacing w:line="360" w:lineRule="auto"/>
      </w:pPr>
      <w:r>
        <w:t>Although incredibly nervous when travelling to Huddersfield town hall at 8:30am on Sunday</w:t>
      </w:r>
      <w:r w:rsidR="00CD21CC">
        <w:t>,</w:t>
      </w:r>
      <w:r>
        <w:t xml:space="preserve"> as it had been so long since </w:t>
      </w:r>
      <w:r w:rsidR="00014C16">
        <w:t>he had</w:t>
      </w:r>
      <w:r>
        <w:t xml:space="preserve"> read music</w:t>
      </w:r>
      <w:r w:rsidR="00014C16">
        <w:t>,</w:t>
      </w:r>
      <w:r w:rsidR="00CD21CC">
        <w:t xml:space="preserve"> Nick says</w:t>
      </w:r>
      <w:r>
        <w:t xml:space="preserve"> the day was fantastic. </w:t>
      </w:r>
    </w:p>
    <w:p w14:paraId="657BF523" w14:textId="77777777" w:rsidR="00014C16" w:rsidRDefault="00014C16" w:rsidP="00D51F13">
      <w:pPr>
        <w:spacing w:line="360" w:lineRule="auto"/>
      </w:pPr>
      <w:r>
        <w:t>Nick comments: “</w:t>
      </w:r>
      <w:r w:rsidR="005058ED">
        <w:t xml:space="preserve">I just about managed to get through and remember how to read music to my voice. The performance on Sunday evening was very emotional. For me managing to get through </w:t>
      </w:r>
      <w:r w:rsidR="005058ED">
        <w:lastRenderedPageBreak/>
        <w:t xml:space="preserve">and being part of a choir and getting the feeling you get before, during and after a performance again was very special. </w:t>
      </w:r>
    </w:p>
    <w:p w14:paraId="30F98A74" w14:textId="2128F088" w:rsidR="005058ED" w:rsidRDefault="00014C16" w:rsidP="00D51F13">
      <w:pPr>
        <w:spacing w:line="360" w:lineRule="auto"/>
      </w:pPr>
      <w:r>
        <w:t>“</w:t>
      </w:r>
      <w:r w:rsidR="00EB5B06">
        <w:t>T</w:t>
      </w:r>
      <w:r w:rsidR="005058ED">
        <w:t xml:space="preserve">he piece of music </w:t>
      </w:r>
      <w:r w:rsidR="00710EF0">
        <w:t xml:space="preserve">was performed alongside a </w:t>
      </w:r>
      <w:r w:rsidR="005058ED">
        <w:t xml:space="preserve">big screen for the audience to view pictures of WWI trenches and soldiers together with the mushroom cloud of </w:t>
      </w:r>
      <w:r w:rsidR="00A62B5E">
        <w:t xml:space="preserve">a </w:t>
      </w:r>
      <w:r w:rsidR="005058ED">
        <w:t xml:space="preserve">nuclear explosion and the scenes of devastation that follow and then the peace of nature that would be left </w:t>
      </w:r>
      <w:r w:rsidR="00710EF0">
        <w:t xml:space="preserve">– it was </w:t>
      </w:r>
      <w:r w:rsidR="005058ED">
        <w:t>overpowering and thought</w:t>
      </w:r>
      <w:r w:rsidR="00A62B5E">
        <w:t>-</w:t>
      </w:r>
      <w:r w:rsidR="005058ED">
        <w:t xml:space="preserve">provoking. </w:t>
      </w:r>
    </w:p>
    <w:p w14:paraId="630291CD" w14:textId="5983D3EA" w:rsidR="00014C16" w:rsidRDefault="00014C16" w:rsidP="00D51F13">
      <w:pPr>
        <w:spacing w:line="360" w:lineRule="auto"/>
      </w:pPr>
      <w:r>
        <w:t>“</w:t>
      </w:r>
      <w:r w:rsidR="00194F30">
        <w:t xml:space="preserve">It really was a </w:t>
      </w:r>
      <w:r w:rsidR="005058ED">
        <w:t>heart</w:t>
      </w:r>
      <w:r w:rsidR="00A62B5E">
        <w:t>-</w:t>
      </w:r>
      <w:r w:rsidR="005058ED">
        <w:t>rending yet uplifting way to perform this piece of music.</w:t>
      </w:r>
      <w:r>
        <w:t>”</w:t>
      </w:r>
      <w:r w:rsidR="005058ED">
        <w:t xml:space="preserve"> </w:t>
      </w:r>
    </w:p>
    <w:p w14:paraId="437E682A" w14:textId="04A0D5FC" w:rsidR="00014C16" w:rsidRPr="00184223" w:rsidRDefault="00184223" w:rsidP="00D51F13">
      <w:pPr>
        <w:spacing w:line="360" w:lineRule="auto"/>
        <w:rPr>
          <w:b/>
          <w:bCs/>
        </w:rPr>
      </w:pPr>
      <w:r w:rsidRPr="00184223">
        <w:rPr>
          <w:b/>
          <w:bCs/>
        </w:rPr>
        <w:t xml:space="preserve">The Mrs Sunderland Festival </w:t>
      </w:r>
    </w:p>
    <w:p w14:paraId="776EB10C" w14:textId="77777777" w:rsidR="00184223" w:rsidRDefault="00AB16E4" w:rsidP="00D51F13">
      <w:pPr>
        <w:spacing w:line="360" w:lineRule="auto"/>
      </w:pPr>
      <w:r>
        <w:t xml:space="preserve">The workshop was the opening </w:t>
      </w:r>
      <w:r w:rsidR="00184223">
        <w:t>performance</w:t>
      </w:r>
      <w:r>
        <w:t xml:space="preserve"> of the Mrs Sunderland festival 2023. This is one of the biggest festivals of music, speech, and drama in the country</w:t>
      </w:r>
      <w:r w:rsidR="00184223">
        <w:t>,</w:t>
      </w:r>
      <w:r>
        <w:t xml:space="preserve"> with over 4</w:t>
      </w:r>
      <w:r w:rsidR="00184223">
        <w:t>,</w:t>
      </w:r>
      <w:r>
        <w:t xml:space="preserve">000 performers in workshops and classes for piano, instrumentals, choirs, vocals, speech and drama. </w:t>
      </w:r>
    </w:p>
    <w:p w14:paraId="70C04EFF" w14:textId="6F0B0EEC" w:rsidR="00AB16E4" w:rsidRDefault="00F660C6" w:rsidP="00D51F13">
      <w:pPr>
        <w:spacing w:line="360" w:lineRule="auto"/>
      </w:pPr>
      <w:r>
        <w:t>With performers aged between</w:t>
      </w:r>
      <w:r w:rsidR="00AB16E4">
        <w:t xml:space="preserve"> 3 </w:t>
      </w:r>
      <w:r>
        <w:t>and</w:t>
      </w:r>
      <w:r w:rsidR="00AB16E4">
        <w:t xml:space="preserve"> 83 years old</w:t>
      </w:r>
      <w:r>
        <w:t>, it is a wonderful showcase</w:t>
      </w:r>
      <w:r w:rsidR="00AB16E4">
        <w:t xml:space="preserve"> </w:t>
      </w:r>
      <w:r w:rsidR="00AB7DCF">
        <w:t xml:space="preserve">and reminder </w:t>
      </w:r>
      <w:r w:rsidR="00AB16E4">
        <w:t>that the arts are alive and well in Yorkshire</w:t>
      </w:r>
      <w:r w:rsidR="00AB7DCF">
        <w:t>,</w:t>
      </w:r>
      <w:r w:rsidR="00AB16E4">
        <w:t xml:space="preserve"> and especially in Huddersfield.</w:t>
      </w:r>
    </w:p>
    <w:p w14:paraId="49986344" w14:textId="422D96BD" w:rsidR="00AB16E4" w:rsidRDefault="00AB16E4" w:rsidP="00D51F13">
      <w:pPr>
        <w:spacing w:line="360" w:lineRule="auto"/>
      </w:pPr>
      <w:r>
        <w:t xml:space="preserve">The 2023 festival </w:t>
      </w:r>
      <w:r w:rsidR="00CA0C86">
        <w:t>has events taking place from</w:t>
      </w:r>
      <w:r>
        <w:t xml:space="preserve"> Tuesday 14 to Saturday 25 February 2023 in Huddersfield Town Hall.</w:t>
      </w:r>
      <w:r w:rsidR="00CA0C86">
        <w:t xml:space="preserve"> Please visit the website for more information: </w:t>
      </w:r>
      <w:hyperlink r:id="rId10" w:history="1">
        <w:r w:rsidR="00CA0C86" w:rsidRPr="00915609">
          <w:rPr>
            <w:rStyle w:val="Hyperlink"/>
          </w:rPr>
          <w:t>https://www.mrssunderlandfestival.com/the-festival</w:t>
        </w:r>
      </w:hyperlink>
      <w:r w:rsidR="00CA0C86">
        <w:t xml:space="preserve"> </w:t>
      </w:r>
    </w:p>
    <w:p w14:paraId="53C34BF4" w14:textId="0BDEF254" w:rsidR="00AB16E4" w:rsidRDefault="00AB16E4" w:rsidP="00D51F13">
      <w:pPr>
        <w:spacing w:line="360" w:lineRule="auto"/>
      </w:pPr>
      <w:r>
        <w:t>Tickets for classes are available on the day, concert tickets are available from the Huddersfield Town Hall box office</w:t>
      </w:r>
      <w:r w:rsidR="00EA79A0">
        <w:t xml:space="preserve"> and</w:t>
      </w:r>
      <w:r w:rsidR="00EA79A0" w:rsidRPr="00EA79A0">
        <w:t xml:space="preserve"> </w:t>
      </w:r>
      <w:r w:rsidR="00EA79A0">
        <w:t>audiences are welcome to all sessions.</w:t>
      </w:r>
    </w:p>
    <w:p w14:paraId="77399F1E" w14:textId="488343A2" w:rsidR="00EA79A0" w:rsidRPr="00EA79A0" w:rsidRDefault="00EA79A0" w:rsidP="00D51F13">
      <w:pPr>
        <w:spacing w:line="360" w:lineRule="auto"/>
        <w:rPr>
          <w:b/>
          <w:bCs/>
          <w:lang w:val="en-US"/>
        </w:rPr>
      </w:pPr>
      <w:r w:rsidRPr="00EA79A0">
        <w:rPr>
          <w:b/>
          <w:bCs/>
          <w:lang w:val="en-US"/>
        </w:rPr>
        <w:t>Leading by example</w:t>
      </w:r>
    </w:p>
    <w:p w14:paraId="4461170B" w14:textId="40D2AE24" w:rsidR="00CA2940" w:rsidRDefault="00A618F4" w:rsidP="00D51F13">
      <w:pPr>
        <w:spacing w:line="360" w:lineRule="auto"/>
        <w:rPr>
          <w:lang w:val="en-US"/>
        </w:rPr>
      </w:pPr>
      <w:r>
        <w:rPr>
          <w:lang w:val="en-US"/>
        </w:rPr>
        <w:t xml:space="preserve">We are so pleased that Nick took the opportunity to </w:t>
      </w:r>
      <w:r w:rsidR="005B03AA">
        <w:rPr>
          <w:lang w:val="en-US"/>
        </w:rPr>
        <w:t>join the chor</w:t>
      </w:r>
      <w:r w:rsidR="00CA2940">
        <w:rPr>
          <w:lang w:val="en-US"/>
        </w:rPr>
        <w:t>al workshop</w:t>
      </w:r>
      <w:r w:rsidR="005B03AA">
        <w:rPr>
          <w:lang w:val="en-US"/>
        </w:rPr>
        <w:t xml:space="preserve"> and</w:t>
      </w:r>
      <w:r>
        <w:rPr>
          <w:lang w:val="en-US"/>
        </w:rPr>
        <w:t xml:space="preserve"> to</w:t>
      </w:r>
      <w:r w:rsidR="00CA2940">
        <w:rPr>
          <w:lang w:val="en-US"/>
        </w:rPr>
        <w:t xml:space="preserve"> do something that would allow him to reignite a passion </w:t>
      </w:r>
      <w:r w:rsidR="00D51F13">
        <w:rPr>
          <w:lang w:val="en-US"/>
        </w:rPr>
        <w:t>that brings him so much joy.</w:t>
      </w:r>
    </w:p>
    <w:p w14:paraId="55938268" w14:textId="213FCDFE" w:rsidR="005B03AA" w:rsidRDefault="005B03AA" w:rsidP="00D51F13">
      <w:pPr>
        <w:spacing w:line="360" w:lineRule="auto"/>
        <w:rPr>
          <w:lang w:val="en-US"/>
        </w:rPr>
      </w:pPr>
      <w:r>
        <w:rPr>
          <w:lang w:val="en-US"/>
        </w:rPr>
        <w:t xml:space="preserve">Listening to him talk about the wonderful experience that he had makes us all </w:t>
      </w:r>
      <w:proofErr w:type="spellStart"/>
      <w:r>
        <w:rPr>
          <w:lang w:val="en-US"/>
        </w:rPr>
        <w:t>realise</w:t>
      </w:r>
      <w:proofErr w:type="spellEnd"/>
      <w:r>
        <w:rPr>
          <w:lang w:val="en-US"/>
        </w:rPr>
        <w:t xml:space="preserve"> that he really does lead by example. </w:t>
      </w:r>
    </w:p>
    <w:p w14:paraId="7E5D580F" w14:textId="111B0D1F" w:rsidR="00080B39" w:rsidRDefault="00064DA2" w:rsidP="00D51F13">
      <w:pPr>
        <w:spacing w:line="360" w:lineRule="auto"/>
        <w:rPr>
          <w:lang w:val="en-US"/>
        </w:rPr>
      </w:pPr>
      <w:r>
        <w:rPr>
          <w:lang w:val="en-US"/>
        </w:rPr>
        <w:t xml:space="preserve">Appreciating that </w:t>
      </w:r>
      <w:r w:rsidR="002D44D7">
        <w:rPr>
          <w:lang w:val="en-US"/>
        </w:rPr>
        <w:t xml:space="preserve">if we are to grow emotionally and </w:t>
      </w:r>
      <w:proofErr w:type="gramStart"/>
      <w:r w:rsidR="002D44D7">
        <w:rPr>
          <w:lang w:val="en-US"/>
        </w:rPr>
        <w:t>mentally</w:t>
      </w:r>
      <w:proofErr w:type="gramEnd"/>
      <w:r w:rsidR="002D44D7">
        <w:rPr>
          <w:lang w:val="en-US"/>
        </w:rPr>
        <w:t xml:space="preserve"> we </w:t>
      </w:r>
      <w:r w:rsidR="00D51F13">
        <w:rPr>
          <w:lang w:val="en-US"/>
        </w:rPr>
        <w:t>need to</w:t>
      </w:r>
      <w:r w:rsidR="002D44D7">
        <w:rPr>
          <w:lang w:val="en-US"/>
        </w:rPr>
        <w:t xml:space="preserve"> push</w:t>
      </w:r>
      <w:r w:rsidR="00D51F13">
        <w:rPr>
          <w:lang w:val="en-US"/>
        </w:rPr>
        <w:t xml:space="preserve"> </w:t>
      </w:r>
      <w:r w:rsidR="002D44D7">
        <w:rPr>
          <w:lang w:val="en-US"/>
        </w:rPr>
        <w:t>boundaries, we are</w:t>
      </w:r>
      <w:r w:rsidR="00D51F13">
        <w:rPr>
          <w:lang w:val="en-US"/>
        </w:rPr>
        <w:t xml:space="preserve"> all</w:t>
      </w:r>
      <w:r w:rsidR="002D44D7">
        <w:rPr>
          <w:lang w:val="en-US"/>
        </w:rPr>
        <w:t xml:space="preserve"> going to consider what we can do this year that will give us the same </w:t>
      </w:r>
      <w:r w:rsidR="00080B39">
        <w:rPr>
          <w:lang w:val="en-US"/>
        </w:rPr>
        <w:t>feelings of nervousness, excitement and achievement</w:t>
      </w:r>
      <w:r w:rsidR="00D51F13">
        <w:rPr>
          <w:lang w:val="en-US"/>
        </w:rPr>
        <w:t xml:space="preserve"> that Nick had through joining the choir</w:t>
      </w:r>
      <w:r w:rsidR="00080B39">
        <w:rPr>
          <w:lang w:val="en-US"/>
        </w:rPr>
        <w:t xml:space="preserve">. </w:t>
      </w:r>
    </w:p>
    <w:p w14:paraId="08F8A2C0" w14:textId="29A56DDE" w:rsidR="005B03AA" w:rsidRDefault="00080B39" w:rsidP="00D51F13">
      <w:pPr>
        <w:spacing w:line="360" w:lineRule="auto"/>
        <w:rPr>
          <w:lang w:val="en-US"/>
        </w:rPr>
      </w:pPr>
      <w:r>
        <w:rPr>
          <w:lang w:val="en-US"/>
        </w:rPr>
        <w:t xml:space="preserve">Watch this space for more updates. </w:t>
      </w:r>
      <w:r w:rsidR="004E50B2">
        <w:rPr>
          <w:lang w:val="en-US"/>
        </w:rPr>
        <w:t xml:space="preserve"> </w:t>
      </w:r>
    </w:p>
    <w:p w14:paraId="3084F9CE" w14:textId="12589BA8" w:rsidR="00AE1B0C" w:rsidRPr="0065663C" w:rsidRDefault="0065663C" w:rsidP="005117BC">
      <w:pPr>
        <w:spacing w:line="360" w:lineRule="auto"/>
        <w:rPr>
          <w:b/>
          <w:bCs/>
          <w:lang w:val="en-US"/>
        </w:rPr>
      </w:pPr>
      <w:r w:rsidRPr="0065663C">
        <w:rPr>
          <w:b/>
          <w:bCs/>
          <w:lang w:val="en-US"/>
        </w:rPr>
        <w:t xml:space="preserve"> </w:t>
      </w:r>
    </w:p>
    <w:sectPr w:rsidR="00AE1B0C" w:rsidRPr="0065663C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E5B285" w14:textId="77777777" w:rsidR="008359E8" w:rsidRDefault="008359E8" w:rsidP="00AE1B0C">
      <w:pPr>
        <w:spacing w:after="0" w:line="240" w:lineRule="auto"/>
      </w:pPr>
      <w:r>
        <w:separator/>
      </w:r>
    </w:p>
  </w:endnote>
  <w:endnote w:type="continuationSeparator" w:id="0">
    <w:p w14:paraId="63A50341" w14:textId="77777777" w:rsidR="008359E8" w:rsidRDefault="008359E8" w:rsidP="00AE1B0C">
      <w:pPr>
        <w:spacing w:after="0" w:line="240" w:lineRule="auto"/>
      </w:pPr>
      <w:r>
        <w:continuationSeparator/>
      </w:r>
    </w:p>
  </w:endnote>
  <w:endnote w:type="continuationNotice" w:id="1">
    <w:p w14:paraId="1C6EC831" w14:textId="77777777" w:rsidR="008359E8" w:rsidRDefault="008359E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623C2B" w14:textId="77777777" w:rsidR="008359E8" w:rsidRDefault="008359E8" w:rsidP="00AE1B0C">
      <w:pPr>
        <w:spacing w:after="0" w:line="240" w:lineRule="auto"/>
      </w:pPr>
      <w:r>
        <w:separator/>
      </w:r>
    </w:p>
  </w:footnote>
  <w:footnote w:type="continuationSeparator" w:id="0">
    <w:p w14:paraId="10D2B103" w14:textId="77777777" w:rsidR="008359E8" w:rsidRDefault="008359E8" w:rsidP="00AE1B0C">
      <w:pPr>
        <w:spacing w:after="0" w:line="240" w:lineRule="auto"/>
      </w:pPr>
      <w:r>
        <w:continuationSeparator/>
      </w:r>
    </w:p>
  </w:footnote>
  <w:footnote w:type="continuationNotice" w:id="1">
    <w:p w14:paraId="329EDF3F" w14:textId="77777777" w:rsidR="008359E8" w:rsidRDefault="008359E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54DDA1" w14:textId="53641512" w:rsidR="00AE1B0C" w:rsidRDefault="00AE1B0C" w:rsidP="00AE1B0C">
    <w:pPr>
      <w:pStyle w:val="Header"/>
      <w:jc w:val="right"/>
    </w:pPr>
    <w:r>
      <w:rPr>
        <w:noProof/>
      </w:rPr>
      <w:drawing>
        <wp:inline distT="0" distB="0" distL="0" distR="0" wp14:anchorId="41894043" wp14:editId="49731352">
          <wp:extent cx="1348740" cy="553947"/>
          <wp:effectExtent l="0" t="0" r="3810" b="0"/>
          <wp:docPr id="1" name="Picture 1" descr="Walker and Sutcliff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alker and Sutcliff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2808" cy="5556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B6FF4"/>
    <w:multiLevelType w:val="hybridMultilevel"/>
    <w:tmpl w:val="D15427A2"/>
    <w:lvl w:ilvl="0" w:tplc="CB54D67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7424354">
    <w:abstractNumId w:val="0"/>
  </w:num>
  <w:num w:numId="2" w16cid:durableId="12770616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MzY1NTc1MTI3srRU0lEKTi0uzszPAykwqgUAZmNo1SwAAAA="/>
  </w:docVars>
  <w:rsids>
    <w:rsidRoot w:val="00AE1B0C"/>
    <w:rsid w:val="00014C16"/>
    <w:rsid w:val="00017911"/>
    <w:rsid w:val="000216F3"/>
    <w:rsid w:val="000356E4"/>
    <w:rsid w:val="000357A3"/>
    <w:rsid w:val="00040310"/>
    <w:rsid w:val="00045EB9"/>
    <w:rsid w:val="00064DA2"/>
    <w:rsid w:val="00070524"/>
    <w:rsid w:val="00074AE5"/>
    <w:rsid w:val="00076F8D"/>
    <w:rsid w:val="00080B39"/>
    <w:rsid w:val="00087C95"/>
    <w:rsid w:val="000948F7"/>
    <w:rsid w:val="000A3617"/>
    <w:rsid w:val="000B2CD9"/>
    <w:rsid w:val="000B4998"/>
    <w:rsid w:val="000D3040"/>
    <w:rsid w:val="000E051A"/>
    <w:rsid w:val="000F7158"/>
    <w:rsid w:val="00103B71"/>
    <w:rsid w:val="00123E44"/>
    <w:rsid w:val="001320C9"/>
    <w:rsid w:val="00156970"/>
    <w:rsid w:val="00172785"/>
    <w:rsid w:val="00172805"/>
    <w:rsid w:val="001757A7"/>
    <w:rsid w:val="001819EA"/>
    <w:rsid w:val="00184223"/>
    <w:rsid w:val="001855C7"/>
    <w:rsid w:val="001874F2"/>
    <w:rsid w:val="00194F30"/>
    <w:rsid w:val="00195F56"/>
    <w:rsid w:val="00196D8C"/>
    <w:rsid w:val="0019734A"/>
    <w:rsid w:val="00197745"/>
    <w:rsid w:val="00197AAC"/>
    <w:rsid w:val="001A26D0"/>
    <w:rsid w:val="001A79FF"/>
    <w:rsid w:val="001D120E"/>
    <w:rsid w:val="001D5C54"/>
    <w:rsid w:val="001E2BCE"/>
    <w:rsid w:val="001E64A9"/>
    <w:rsid w:val="001F2328"/>
    <w:rsid w:val="001F2F62"/>
    <w:rsid w:val="001F7AE2"/>
    <w:rsid w:val="00200FB0"/>
    <w:rsid w:val="002053E2"/>
    <w:rsid w:val="00213E73"/>
    <w:rsid w:val="00230677"/>
    <w:rsid w:val="002404E0"/>
    <w:rsid w:val="00270DF9"/>
    <w:rsid w:val="002738FC"/>
    <w:rsid w:val="00275BC9"/>
    <w:rsid w:val="00294969"/>
    <w:rsid w:val="00297811"/>
    <w:rsid w:val="002A28B9"/>
    <w:rsid w:val="002A45B1"/>
    <w:rsid w:val="002A4A1B"/>
    <w:rsid w:val="002B53BB"/>
    <w:rsid w:val="002B6941"/>
    <w:rsid w:val="002C5FD8"/>
    <w:rsid w:val="002D44D7"/>
    <w:rsid w:val="002E764D"/>
    <w:rsid w:val="002F233B"/>
    <w:rsid w:val="002F4D98"/>
    <w:rsid w:val="00300599"/>
    <w:rsid w:val="00303581"/>
    <w:rsid w:val="00306FAB"/>
    <w:rsid w:val="00316C65"/>
    <w:rsid w:val="00326DB1"/>
    <w:rsid w:val="0033047C"/>
    <w:rsid w:val="00334DE1"/>
    <w:rsid w:val="00360574"/>
    <w:rsid w:val="0037179F"/>
    <w:rsid w:val="003856A5"/>
    <w:rsid w:val="00394E35"/>
    <w:rsid w:val="003C362D"/>
    <w:rsid w:val="003D2EFF"/>
    <w:rsid w:val="003E5D47"/>
    <w:rsid w:val="003F242A"/>
    <w:rsid w:val="003F52E2"/>
    <w:rsid w:val="00414619"/>
    <w:rsid w:val="004424BE"/>
    <w:rsid w:val="00443E2F"/>
    <w:rsid w:val="004442AD"/>
    <w:rsid w:val="00444EDE"/>
    <w:rsid w:val="0047400E"/>
    <w:rsid w:val="00485FFD"/>
    <w:rsid w:val="00486188"/>
    <w:rsid w:val="00487EF9"/>
    <w:rsid w:val="00490526"/>
    <w:rsid w:val="004913A5"/>
    <w:rsid w:val="00492F23"/>
    <w:rsid w:val="004A3048"/>
    <w:rsid w:val="004B7E7E"/>
    <w:rsid w:val="004D4190"/>
    <w:rsid w:val="004E0FAB"/>
    <w:rsid w:val="004E14EF"/>
    <w:rsid w:val="004E50B2"/>
    <w:rsid w:val="004F486E"/>
    <w:rsid w:val="005042DC"/>
    <w:rsid w:val="005058ED"/>
    <w:rsid w:val="00507D32"/>
    <w:rsid w:val="005117BC"/>
    <w:rsid w:val="00522E18"/>
    <w:rsid w:val="005328BD"/>
    <w:rsid w:val="00534E58"/>
    <w:rsid w:val="00554D33"/>
    <w:rsid w:val="00572F00"/>
    <w:rsid w:val="00583E0B"/>
    <w:rsid w:val="00593229"/>
    <w:rsid w:val="005935D1"/>
    <w:rsid w:val="005948C1"/>
    <w:rsid w:val="005A6603"/>
    <w:rsid w:val="005B03AA"/>
    <w:rsid w:val="005B5E4A"/>
    <w:rsid w:val="005D518B"/>
    <w:rsid w:val="00611872"/>
    <w:rsid w:val="00615FEA"/>
    <w:rsid w:val="00623CC8"/>
    <w:rsid w:val="00633233"/>
    <w:rsid w:val="0065663C"/>
    <w:rsid w:val="006767A2"/>
    <w:rsid w:val="0068231F"/>
    <w:rsid w:val="0068414D"/>
    <w:rsid w:val="006845EC"/>
    <w:rsid w:val="006A576B"/>
    <w:rsid w:val="006C2402"/>
    <w:rsid w:val="006C425D"/>
    <w:rsid w:val="006D1FDB"/>
    <w:rsid w:val="006E3A9B"/>
    <w:rsid w:val="006E4F45"/>
    <w:rsid w:val="00710EF0"/>
    <w:rsid w:val="00712EF2"/>
    <w:rsid w:val="00727B3D"/>
    <w:rsid w:val="00733AF9"/>
    <w:rsid w:val="00736A26"/>
    <w:rsid w:val="00740F2A"/>
    <w:rsid w:val="007453FE"/>
    <w:rsid w:val="00764837"/>
    <w:rsid w:val="00780FEF"/>
    <w:rsid w:val="00782D49"/>
    <w:rsid w:val="00792A94"/>
    <w:rsid w:val="00795D5C"/>
    <w:rsid w:val="007B56F2"/>
    <w:rsid w:val="007C2626"/>
    <w:rsid w:val="007C423F"/>
    <w:rsid w:val="007C5DD7"/>
    <w:rsid w:val="007D1432"/>
    <w:rsid w:val="007D4947"/>
    <w:rsid w:val="007D7BD7"/>
    <w:rsid w:val="007E3BCC"/>
    <w:rsid w:val="008128AC"/>
    <w:rsid w:val="008359E8"/>
    <w:rsid w:val="00843C81"/>
    <w:rsid w:val="00854702"/>
    <w:rsid w:val="008659A8"/>
    <w:rsid w:val="00870339"/>
    <w:rsid w:val="0087720A"/>
    <w:rsid w:val="008805C1"/>
    <w:rsid w:val="00887E5C"/>
    <w:rsid w:val="00895C3F"/>
    <w:rsid w:val="008961EB"/>
    <w:rsid w:val="008A1D79"/>
    <w:rsid w:val="008B4EB1"/>
    <w:rsid w:val="008D6011"/>
    <w:rsid w:val="008D7358"/>
    <w:rsid w:val="008D7AF0"/>
    <w:rsid w:val="008F2BF2"/>
    <w:rsid w:val="00903B31"/>
    <w:rsid w:val="009322C6"/>
    <w:rsid w:val="0095502D"/>
    <w:rsid w:val="00962630"/>
    <w:rsid w:val="00962D01"/>
    <w:rsid w:val="00970604"/>
    <w:rsid w:val="0098261E"/>
    <w:rsid w:val="00982C2B"/>
    <w:rsid w:val="0099163C"/>
    <w:rsid w:val="00994DCB"/>
    <w:rsid w:val="00994FCC"/>
    <w:rsid w:val="009A468B"/>
    <w:rsid w:val="009A6101"/>
    <w:rsid w:val="009A7312"/>
    <w:rsid w:val="009E2B41"/>
    <w:rsid w:val="009F5CB8"/>
    <w:rsid w:val="009F60D4"/>
    <w:rsid w:val="00A0360D"/>
    <w:rsid w:val="00A2285D"/>
    <w:rsid w:val="00A33A81"/>
    <w:rsid w:val="00A439E8"/>
    <w:rsid w:val="00A46608"/>
    <w:rsid w:val="00A5386A"/>
    <w:rsid w:val="00A55D80"/>
    <w:rsid w:val="00A618F4"/>
    <w:rsid w:val="00A62B5E"/>
    <w:rsid w:val="00A8275B"/>
    <w:rsid w:val="00A91A38"/>
    <w:rsid w:val="00A921E5"/>
    <w:rsid w:val="00AA12D4"/>
    <w:rsid w:val="00AA6EC2"/>
    <w:rsid w:val="00AB16E4"/>
    <w:rsid w:val="00AB7CB3"/>
    <w:rsid w:val="00AB7DCF"/>
    <w:rsid w:val="00AC152B"/>
    <w:rsid w:val="00AD15D7"/>
    <w:rsid w:val="00AD5870"/>
    <w:rsid w:val="00AE1B0C"/>
    <w:rsid w:val="00AF7C3C"/>
    <w:rsid w:val="00B0162C"/>
    <w:rsid w:val="00B035F5"/>
    <w:rsid w:val="00B0400A"/>
    <w:rsid w:val="00B17953"/>
    <w:rsid w:val="00B41637"/>
    <w:rsid w:val="00B41AE3"/>
    <w:rsid w:val="00B43D16"/>
    <w:rsid w:val="00B4489D"/>
    <w:rsid w:val="00B46D2B"/>
    <w:rsid w:val="00B47611"/>
    <w:rsid w:val="00B57B35"/>
    <w:rsid w:val="00B877F1"/>
    <w:rsid w:val="00B879E3"/>
    <w:rsid w:val="00BA3348"/>
    <w:rsid w:val="00BD53CA"/>
    <w:rsid w:val="00BD74B9"/>
    <w:rsid w:val="00BE2A60"/>
    <w:rsid w:val="00BE7243"/>
    <w:rsid w:val="00BF0DF9"/>
    <w:rsid w:val="00BF19A8"/>
    <w:rsid w:val="00C00E47"/>
    <w:rsid w:val="00C16AD4"/>
    <w:rsid w:val="00C205D3"/>
    <w:rsid w:val="00C32EEA"/>
    <w:rsid w:val="00C47D01"/>
    <w:rsid w:val="00C50668"/>
    <w:rsid w:val="00C529D9"/>
    <w:rsid w:val="00C61AD4"/>
    <w:rsid w:val="00C62143"/>
    <w:rsid w:val="00C6476B"/>
    <w:rsid w:val="00C71472"/>
    <w:rsid w:val="00C7459A"/>
    <w:rsid w:val="00C74627"/>
    <w:rsid w:val="00C75C63"/>
    <w:rsid w:val="00CA0C86"/>
    <w:rsid w:val="00CA2940"/>
    <w:rsid w:val="00CB064E"/>
    <w:rsid w:val="00CB60BD"/>
    <w:rsid w:val="00CC06AB"/>
    <w:rsid w:val="00CC66DB"/>
    <w:rsid w:val="00CD0E8A"/>
    <w:rsid w:val="00CD1698"/>
    <w:rsid w:val="00CD21CC"/>
    <w:rsid w:val="00CD2A70"/>
    <w:rsid w:val="00CD4384"/>
    <w:rsid w:val="00CE41AE"/>
    <w:rsid w:val="00CF425E"/>
    <w:rsid w:val="00CF5E12"/>
    <w:rsid w:val="00D075E1"/>
    <w:rsid w:val="00D155E5"/>
    <w:rsid w:val="00D1568D"/>
    <w:rsid w:val="00D437D2"/>
    <w:rsid w:val="00D51F13"/>
    <w:rsid w:val="00D52E70"/>
    <w:rsid w:val="00D540B7"/>
    <w:rsid w:val="00D72434"/>
    <w:rsid w:val="00D8150E"/>
    <w:rsid w:val="00DC01C5"/>
    <w:rsid w:val="00DC1FFB"/>
    <w:rsid w:val="00DE150F"/>
    <w:rsid w:val="00DF59CC"/>
    <w:rsid w:val="00E076AE"/>
    <w:rsid w:val="00E10E1A"/>
    <w:rsid w:val="00E11522"/>
    <w:rsid w:val="00E13374"/>
    <w:rsid w:val="00E24157"/>
    <w:rsid w:val="00E51CE4"/>
    <w:rsid w:val="00E530BE"/>
    <w:rsid w:val="00E70D16"/>
    <w:rsid w:val="00E90F77"/>
    <w:rsid w:val="00E95F2D"/>
    <w:rsid w:val="00E97E48"/>
    <w:rsid w:val="00EA79A0"/>
    <w:rsid w:val="00EB359C"/>
    <w:rsid w:val="00EB5B06"/>
    <w:rsid w:val="00EC11C6"/>
    <w:rsid w:val="00EC2603"/>
    <w:rsid w:val="00ED0770"/>
    <w:rsid w:val="00ED742A"/>
    <w:rsid w:val="00EE3245"/>
    <w:rsid w:val="00EE5A07"/>
    <w:rsid w:val="00EF031A"/>
    <w:rsid w:val="00EF77FD"/>
    <w:rsid w:val="00F0117C"/>
    <w:rsid w:val="00F060A3"/>
    <w:rsid w:val="00F25D34"/>
    <w:rsid w:val="00F32580"/>
    <w:rsid w:val="00F33790"/>
    <w:rsid w:val="00F34EB9"/>
    <w:rsid w:val="00F371D3"/>
    <w:rsid w:val="00F41973"/>
    <w:rsid w:val="00F63AD9"/>
    <w:rsid w:val="00F660C6"/>
    <w:rsid w:val="00F664D3"/>
    <w:rsid w:val="00F7202D"/>
    <w:rsid w:val="00FA060A"/>
    <w:rsid w:val="00FA15E0"/>
    <w:rsid w:val="00FA4E88"/>
    <w:rsid w:val="00FA6618"/>
    <w:rsid w:val="00FD2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08B33E"/>
  <w15:chartTrackingRefBased/>
  <w15:docId w15:val="{0C485091-EA8C-497D-9FB8-90D63CBF9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B0C"/>
  </w:style>
  <w:style w:type="paragraph" w:styleId="Footer">
    <w:name w:val="footer"/>
    <w:basedOn w:val="Normal"/>
    <w:link w:val="FooterChar"/>
    <w:uiPriority w:val="99"/>
    <w:unhideWhenUsed/>
    <w:rsid w:val="00AE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B0C"/>
  </w:style>
  <w:style w:type="character" w:styleId="Hyperlink">
    <w:name w:val="Hyperlink"/>
    <w:basedOn w:val="DefaultParagraphFont"/>
    <w:uiPriority w:val="99"/>
    <w:unhideWhenUsed/>
    <w:rsid w:val="00EE32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324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948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83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9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6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www.mrssunderlandfestival.com/the-festiva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e959bf8-108f-482e-83da-1fa080c85bee">
      <Terms xmlns="http://schemas.microsoft.com/office/infopath/2007/PartnerControls"/>
    </lcf76f155ced4ddcb4097134ff3c332f>
    <TaxCatchAll xmlns="b76724a4-f18d-477f-9dfa-1c1751253d8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381127988BAC4AABF48C4B833E7355" ma:contentTypeVersion="16" ma:contentTypeDescription="Create a new document." ma:contentTypeScope="" ma:versionID="b7be8cc460b1c668248919f883403448">
  <xsd:schema xmlns:xsd="http://www.w3.org/2001/XMLSchema" xmlns:xs="http://www.w3.org/2001/XMLSchema" xmlns:p="http://schemas.microsoft.com/office/2006/metadata/properties" xmlns:ns2="be959bf8-108f-482e-83da-1fa080c85bee" xmlns:ns3="b76724a4-f18d-477f-9dfa-1c1751253d89" targetNamespace="http://schemas.microsoft.com/office/2006/metadata/properties" ma:root="true" ma:fieldsID="d0557cbd45ea409c5927e61a45ce2e7c" ns2:_="" ns3:_="">
    <xsd:import namespace="be959bf8-108f-482e-83da-1fa080c85bee"/>
    <xsd:import namespace="b76724a4-f18d-477f-9dfa-1c1751253d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959bf8-108f-482e-83da-1fa080c85b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aad263a-5b9a-4b08-8ec6-cb613fe7f2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6724a4-f18d-477f-9dfa-1c1751253d8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65e2587-f2de-4a51-aa59-728d431058d7}" ma:internalName="TaxCatchAll" ma:showField="CatchAllData" ma:web="b76724a4-f18d-477f-9dfa-1c1751253d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02104B-F8F0-4462-A37B-370F3D6CAAB4}">
  <ds:schemaRefs>
    <ds:schemaRef ds:uri="http://schemas.microsoft.com/office/2006/metadata/properties"/>
    <ds:schemaRef ds:uri="http://schemas.microsoft.com/office/infopath/2007/PartnerControls"/>
    <ds:schemaRef ds:uri="be959bf8-108f-482e-83da-1fa080c85bee"/>
    <ds:schemaRef ds:uri="b76724a4-f18d-477f-9dfa-1c1751253d89"/>
  </ds:schemaRefs>
</ds:datastoreItem>
</file>

<file path=customXml/itemProps2.xml><?xml version="1.0" encoding="utf-8"?>
<ds:datastoreItem xmlns:ds="http://schemas.openxmlformats.org/officeDocument/2006/customXml" ds:itemID="{23AA4441-1616-41B9-B6C0-510C568A21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756E74-3D4F-4E85-8909-2467F7C48A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959bf8-108f-482e-83da-1fa080c85bee"/>
    <ds:schemaRef ds:uri="b76724a4-f18d-477f-9dfa-1c1751253d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2</Pages>
  <Words>606</Words>
  <Characters>345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Davies</dc:creator>
  <cp:keywords/>
  <dc:description/>
  <cp:lastModifiedBy>Lindsey Davies</cp:lastModifiedBy>
  <cp:revision>152</cp:revision>
  <dcterms:created xsi:type="dcterms:W3CDTF">2022-11-03T15:50:00Z</dcterms:created>
  <dcterms:modified xsi:type="dcterms:W3CDTF">2023-02-13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381127988BAC4AABF48C4B833E7355</vt:lpwstr>
  </property>
  <property fmtid="{D5CDD505-2E9C-101B-9397-08002B2CF9AE}" pid="3" name="MediaServiceImageTags">
    <vt:lpwstr/>
  </property>
</Properties>
</file>